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C904F" w14:textId="55827103" w:rsidR="00BE3C9A" w:rsidRDefault="00BE3C9A" w:rsidP="00D742D4">
      <w:pPr>
        <w:pStyle w:val="Heading1"/>
        <w:numPr>
          <w:ilvl w:val="0"/>
          <w:numId w:val="0"/>
        </w:numPr>
        <w:ind w:left="576"/>
        <w:rPr>
          <w:lang w:eastAsia="ar" w:bidi="en-US"/>
        </w:rPr>
      </w:pPr>
      <w:r w:rsidRPr="006A33EF">
        <w:rPr>
          <w:lang w:eastAsia="ar" w:bidi="en-US"/>
        </w:rPr>
        <w:t>California Assessment of Student Performance and Progress</w:t>
      </w:r>
      <w:r w:rsidR="00D742D4">
        <w:rPr>
          <w:lang w:eastAsia="ar" w:bidi="en-US"/>
        </w:rPr>
        <w:br/>
      </w:r>
      <w:r w:rsidRPr="00BB6816">
        <w:rPr>
          <w:lang w:eastAsia="ar" w:bidi="en-US"/>
        </w:rPr>
        <w:t>California Alternate Assessment for Science Parent and Guardian Notification Letter Template</w:t>
      </w:r>
    </w:p>
    <w:p w14:paraId="6819C953" w14:textId="7549D7A0" w:rsidR="00D742D4" w:rsidRPr="00384D03" w:rsidRDefault="00D742D4" w:rsidP="00D742D4">
      <w:pPr>
        <w:tabs>
          <w:tab w:val="left" w:pos="220"/>
        </w:tabs>
        <w:spacing w:after="240"/>
        <w:jc w:val="center"/>
        <w:rPr>
          <w:rFonts w:asciiTheme="minorBidi" w:hAnsiTheme="minorBidi" w:cstheme="minorBidi"/>
          <w:bCs/>
          <w:szCs w:val="36"/>
        </w:rPr>
      </w:pPr>
      <w:r w:rsidRPr="00D742D4">
        <w:rPr>
          <w:lang w:eastAsia="ar" w:bidi="en-US"/>
        </w:rPr>
        <w:t>California Department of Education • September 2023</w:t>
      </w:r>
    </w:p>
    <w:p w14:paraId="7778FEA9" w14:textId="77777777" w:rsidR="00A65B57" w:rsidRDefault="00C477E4" w:rsidP="00CC10F0">
      <w:pPr>
        <w:pBdr>
          <w:bottom w:val="single" w:sz="4" w:space="3" w:color="auto"/>
        </w:pBdr>
        <w:spacing w:before="240" w:after="360"/>
      </w:pPr>
      <w:r w:rsidRPr="009626DA">
        <w:rPr>
          <w:rStyle w:val="Strong"/>
          <w:lang w:eastAsia="ar" w:bidi="en-US"/>
        </w:rPr>
        <w:t>Directions</w:t>
      </w:r>
      <w:r w:rsidRPr="009626DA">
        <w:rPr>
          <w:rStyle w:val="Strong"/>
          <w:rtl/>
          <w:lang w:eastAsia="ar"/>
        </w:rPr>
        <w:t xml:space="preserve">: </w:t>
      </w:r>
      <w:r w:rsidRPr="00BE3C9A">
        <w:rPr>
          <w:lang w:eastAsia="ar" w:bidi="en-US"/>
        </w:rPr>
        <w:t xml:space="preserve">Adapt this letter by using school letterhead and inserting school information </w:t>
      </w:r>
      <w:proofErr w:type="gramStart"/>
      <w:r w:rsidRPr="00BE3C9A">
        <w:rPr>
          <w:lang w:eastAsia="ar" w:bidi="en-US"/>
        </w:rPr>
        <w:t>where</w:t>
      </w:r>
      <w:proofErr w:type="gramEnd"/>
      <w:r w:rsidRPr="00BE3C9A">
        <w:rPr>
          <w:lang w:eastAsia="ar" w:bidi="en-US"/>
        </w:rPr>
        <w:t xml:space="preserve"> indicated in brackets</w:t>
      </w:r>
      <w:r w:rsidRPr="00BE3C9A">
        <w:rPr>
          <w:rtl/>
          <w:lang w:eastAsia="ar"/>
        </w:rPr>
        <w:t>.</w:t>
      </w:r>
    </w:p>
    <w:p w14:paraId="77CEA309" w14:textId="77777777" w:rsidR="00963767" w:rsidRPr="00A65B57" w:rsidRDefault="004A6DBD" w:rsidP="006A33EF">
      <w:pPr>
        <w:bidi/>
        <w:spacing w:after="240"/>
        <w:rPr>
          <w:lang w:bidi="ar-AE"/>
        </w:rPr>
      </w:pPr>
      <w:r w:rsidRPr="04D92A04">
        <w:rPr>
          <w:rtl/>
          <w:lang w:eastAsia="ar" w:bidi="ar-AE"/>
        </w:rPr>
        <w:t>السيد ولي الأمر/الوصي:</w:t>
      </w:r>
    </w:p>
    <w:p w14:paraId="4D518409" w14:textId="6020B085" w:rsidR="00C42567" w:rsidRPr="008D576A" w:rsidRDefault="00C42567" w:rsidP="00CD3D17">
      <w:pPr>
        <w:bidi/>
        <w:rPr>
          <w:strike/>
          <w:lang w:bidi="ar-AE"/>
        </w:rPr>
      </w:pPr>
      <w:r w:rsidRPr="3551C6EB">
        <w:rPr>
          <w:rtl/>
          <w:lang w:eastAsia="ar" w:bidi="ar-AE"/>
        </w:rPr>
        <w:t>هناك العديد من الطرق لقياس مدى تعلم طفلك. يستخدم معلم طفلك درجات بطاقة التقرير المدرسي، والمشاركة العملية في الفصل الدراسي، وملاحظات المعلم، ونتائج اختبارات نهاية العام على مستوى الولاية للحصول على صورة كاملة عن مدى تعلم طفلك. يدعو برنامج التعليم الفردي لطفلك أو كما يطلق عليه</w:t>
      </w:r>
      <w:r w:rsidR="00CD3D17">
        <w:rPr>
          <w:rtl/>
          <w:lang w:eastAsia="ar" w:bidi="ar-AE"/>
        </w:rPr>
        <w:t>)(</w:t>
      </w:r>
      <w:r w:rsidR="00CD3D17">
        <w:rPr>
          <w:lang w:val="en-IN" w:eastAsia="ar" w:bidi="ar-AE"/>
        </w:rPr>
        <w:t>IEP</w:t>
      </w:r>
      <w:r w:rsidRPr="3551C6EB">
        <w:rPr>
          <w:rtl/>
          <w:lang w:eastAsia="ar" w:bidi="ar-AE"/>
        </w:rPr>
        <w:t>) طفلك إلى إجراء تقييم كاليفورنيا البديل للعلوم. سيُجرى هذا الاختبار على مدار العام بالتزامن مع تدريس دروس العلوم. سيخضع طفلك للاختبار الفردي من قبل معلمه خلال الأوقات التي تسمح لطفلك بتقديم أفضل ما لديه.</w:t>
      </w:r>
    </w:p>
    <w:p w14:paraId="4B43192C" w14:textId="77777777" w:rsidR="007843B3" w:rsidRPr="001E4AD4" w:rsidRDefault="007843B3" w:rsidP="001E4AD4">
      <w:pPr>
        <w:bidi/>
        <w:spacing w:before="240" w:after="240"/>
        <w:rPr>
          <w:rFonts w:cs="Arial"/>
        </w:rPr>
      </w:pPr>
      <w:r w:rsidRPr="001E4AD4">
        <w:rPr>
          <w:b/>
          <w:bCs/>
          <w:rtl/>
          <w:lang w:eastAsia="ar"/>
        </w:rPr>
        <w:t>[</w:t>
      </w:r>
      <w:r w:rsidRPr="001E4AD4">
        <w:rPr>
          <w:b/>
          <w:bCs/>
          <w:i/>
          <w:iCs/>
          <w:lang w:eastAsia="ar" w:bidi="en-US"/>
        </w:rPr>
        <w:t>Insert school testing schedule</w:t>
      </w:r>
      <w:r w:rsidRPr="001E4AD4">
        <w:rPr>
          <w:b/>
          <w:bCs/>
          <w:rtl/>
          <w:lang w:eastAsia="ar"/>
        </w:rPr>
        <w:t>]</w:t>
      </w:r>
    </w:p>
    <w:p w14:paraId="682986E5" w14:textId="77777777" w:rsidR="0039111F" w:rsidRPr="00E1291F" w:rsidRDefault="0039111F" w:rsidP="004E7F36">
      <w:pPr>
        <w:bidi/>
        <w:rPr>
          <w:rFonts w:cs="Arial"/>
        </w:rPr>
      </w:pPr>
      <w:r w:rsidRPr="00E1291F">
        <w:rPr>
          <w:rtl/>
          <w:lang w:eastAsia="ar"/>
        </w:rPr>
        <w:t>إنك تؤدي دورًا حيويًا في تعليم طفلك. لضمان عدم توتر طفلك بشأن الخضوع لهذه الاختبارات، يمكنك القيام بما يلي:</w:t>
      </w:r>
    </w:p>
    <w:p w14:paraId="1C28FE33" w14:textId="77777777" w:rsidR="004925FA" w:rsidRPr="0056343A" w:rsidRDefault="004925FA" w:rsidP="0056343A">
      <w:pPr>
        <w:pStyle w:val="ListParagraph"/>
        <w:bidi/>
      </w:pPr>
      <w:r w:rsidRPr="0056343A">
        <w:rPr>
          <w:rtl/>
          <w:lang w:eastAsia="ar"/>
        </w:rPr>
        <w:t>اشرح لطفلك أن هذه الاختبارات تتم باعتبارها أدوات لمساعدته على التعلم، ولا داعي للشعور بالقلق أو الخوف.</w:t>
      </w:r>
    </w:p>
    <w:p w14:paraId="6BAC996E" w14:textId="7A385BCC" w:rsidR="00E007CB" w:rsidRPr="00090F85" w:rsidRDefault="00C42567" w:rsidP="00090F85">
      <w:pPr>
        <w:pStyle w:val="ListParagraph"/>
        <w:bidi/>
      </w:pPr>
      <w:r w:rsidRPr="00090F85">
        <w:rPr>
          <w:rtl/>
          <w:lang w:eastAsia="ar"/>
        </w:rPr>
        <w:t>استكشف مع طفلك اختبارات الممارسة الموجودة على الرابط</w:t>
      </w:r>
      <w:r w:rsidRPr="00090F85">
        <w:rPr>
          <w:rtl/>
          <w:lang w:eastAsia="ar"/>
        </w:rPr>
        <w:br/>
      </w:r>
      <w:hyperlink r:id="rId7" w:tooltip="صفحة ويب البوابة الإلكترونية لاختبارات الممارسة والاختبارات التدريبية عبر الإنترنت بشأن تقييم كاليفورنيا لأداء الطلاب وتقدمهم (CAASPP)" w:history="1">
        <w:r w:rsidR="00D742D4">
          <w:rPr>
            <w:rStyle w:val="Hyperlink"/>
            <w:lang w:eastAsia="ar" w:bidi="en-US"/>
          </w:rPr>
          <w:t>http://www.caaspp.org/practice-and-training/index.html</w:t>
        </w:r>
      </w:hyperlink>
      <w:r w:rsidRPr="00090F85">
        <w:rPr>
          <w:rtl/>
          <w:lang w:eastAsia="ar"/>
        </w:rPr>
        <w:t xml:space="preserve"> حتى يتمكن من التعرف على المنصة ونسق الاختبارات. </w:t>
      </w:r>
    </w:p>
    <w:p w14:paraId="578705EC" w14:textId="626CDF78" w:rsidR="675405F0" w:rsidRPr="0056343A" w:rsidRDefault="00CD3D17" w:rsidP="00CD3D17">
      <w:pPr>
        <w:pStyle w:val="ListParagraph"/>
        <w:bidi/>
        <w:spacing w:after="240"/>
      </w:pPr>
      <w:r w:rsidRPr="00F941EC">
        <w:rPr>
          <w:rtl/>
          <w:lang w:eastAsia="ar"/>
        </w:rPr>
        <w:t>ذكّر</w:t>
      </w:r>
      <w:r w:rsidRPr="0056343A" w:rsidDel="00CD3D17">
        <w:rPr>
          <w:rtl/>
          <w:lang w:eastAsia="ar"/>
        </w:rPr>
        <w:t xml:space="preserve"> </w:t>
      </w:r>
      <w:r w:rsidR="675405F0" w:rsidRPr="0056343A">
        <w:rPr>
          <w:rtl/>
          <w:lang w:eastAsia="ar"/>
        </w:rPr>
        <w:t xml:space="preserve">طفلك بأنك أنت ومعلمه تريدان أن يقدم أفضل ما لديه، وأنكما </w:t>
      </w:r>
      <w:r>
        <w:rPr>
          <w:rFonts w:hint="cs"/>
          <w:rtl/>
          <w:lang w:eastAsia="ar"/>
        </w:rPr>
        <w:t>حاضران</w:t>
      </w:r>
      <w:r w:rsidRPr="2FAC3E96">
        <w:rPr>
          <w:rtl/>
          <w:lang w:eastAsia="ar"/>
        </w:rPr>
        <w:t xml:space="preserve"> </w:t>
      </w:r>
      <w:r w:rsidR="675405F0" w:rsidRPr="0056343A">
        <w:rPr>
          <w:rtl/>
          <w:lang w:eastAsia="ar"/>
        </w:rPr>
        <w:t>لمساعدته في كل خطوة.</w:t>
      </w:r>
    </w:p>
    <w:p w14:paraId="71FB1D67" w14:textId="5F70DE1D" w:rsidR="00CD4F6B" w:rsidRDefault="00CD4F6B" w:rsidP="00094B10">
      <w:pPr>
        <w:bidi/>
        <w:spacing w:before="240"/>
      </w:pPr>
      <w:r w:rsidRPr="00AE5468">
        <w:rPr>
          <w:rtl/>
          <w:lang w:eastAsia="ar"/>
        </w:rPr>
        <w:t>لمعرفة المزيد عن هذه الاختبارات، انتقل إلى صفحة ويب ابدأ بذكاء أكبر</w:t>
      </w:r>
      <w:r w:rsidR="00CD3D17">
        <w:rPr>
          <w:rFonts w:hint="cs"/>
          <w:rtl/>
          <w:lang w:eastAsia="ar"/>
        </w:rPr>
        <w:t>(</w:t>
      </w:r>
      <w:r w:rsidR="00CD3D17">
        <w:t>Starting Smarter</w:t>
      </w:r>
      <w:r w:rsidR="00CD3D17">
        <w:rPr>
          <w:rtl/>
          <w:lang w:eastAsia="ar"/>
        </w:rPr>
        <w:t>)</w:t>
      </w:r>
      <w:r w:rsidRPr="00AE5468">
        <w:rPr>
          <w:rtl/>
          <w:lang w:eastAsia="ar"/>
        </w:rPr>
        <w:t xml:space="preserve"> عبر </w:t>
      </w:r>
      <w:hyperlink r:id="rId8" w:tooltip="الموقع الإلكتروني لمنصة ابدأ بذكاء أكبر (Starting Smarter)" w:history="1">
        <w:r w:rsidR="00D742D4" w:rsidRPr="00D742D4">
          <w:rPr>
            <w:rStyle w:val="Hyperlink"/>
            <w:rFonts w:cs="Arial"/>
            <w:rtl/>
            <w:lang w:eastAsia="ar"/>
          </w:rPr>
          <w:t>https://ca.startingsmarter.org</w:t>
        </w:r>
        <w:r w:rsidR="00D742D4">
          <w:rPr>
            <w:rStyle w:val="Hyperlink"/>
            <w:rtl/>
            <w:lang w:eastAsia="ar"/>
          </w:rPr>
          <w:t>/</w:t>
        </w:r>
      </w:hyperlink>
      <w:r w:rsidRPr="00AE5468">
        <w:rPr>
          <w:rtl/>
          <w:lang w:eastAsia="ar"/>
        </w:rPr>
        <w:t xml:space="preserve">، أو راجع صفحة إرشادات يتعين على أولياء الأمور </w:t>
      </w:r>
      <w:r w:rsidR="00BB6B26">
        <w:rPr>
          <w:rFonts w:hint="cs"/>
          <w:rtl/>
          <w:lang w:eastAsia="ar"/>
        </w:rPr>
        <w:t>ل</w:t>
      </w:r>
      <w:r w:rsidRPr="00AE5468">
        <w:rPr>
          <w:rtl/>
          <w:lang w:eastAsia="ar"/>
        </w:rPr>
        <w:t xml:space="preserve">فهمها </w:t>
      </w:r>
      <w:r w:rsidR="00BB6B26">
        <w:rPr>
          <w:rFonts w:hint="cs"/>
          <w:rtl/>
          <w:lang w:eastAsia="ar"/>
        </w:rPr>
        <w:t>(</w:t>
      </w:r>
      <w:r w:rsidR="00BB6B26">
        <w:t>Parent Guides to Understanding</w:t>
      </w:r>
      <w:r w:rsidR="00BB6B26">
        <w:rPr>
          <w:rtl/>
          <w:lang w:eastAsia="ar"/>
        </w:rPr>
        <w:t>)</w:t>
      </w:r>
      <w:r w:rsidR="00BB6B26">
        <w:rPr>
          <w:rFonts w:hint="cs"/>
          <w:rtl/>
          <w:lang w:eastAsia="ar"/>
        </w:rPr>
        <w:t xml:space="preserve"> </w:t>
      </w:r>
      <w:r w:rsidRPr="00AE5468">
        <w:rPr>
          <w:rtl/>
          <w:lang w:eastAsia="ar"/>
        </w:rPr>
        <w:t xml:space="preserve">عبر </w:t>
      </w:r>
      <w:hyperlink r:id="rId9" w:tooltip="صفحة ويب إرشادات يتعين على أولياء الأمور فهمها عبر موقع وزارة التعليم في كاليفورنيا" w:history="1">
        <w:r w:rsidR="00D742D4">
          <w:rPr>
            <w:rStyle w:val="Hyperlink"/>
            <w:lang w:eastAsia="ar" w:bidi="en-US"/>
          </w:rPr>
          <w:t>https://www.cde.ca.gov/ta/tg/ca/parentguidetounderstand.asp</w:t>
        </w:r>
      </w:hyperlink>
      <w:r w:rsidRPr="00AE5468">
        <w:rPr>
          <w:rtl/>
          <w:lang w:eastAsia="ar"/>
        </w:rPr>
        <w:t xml:space="preserve">. </w:t>
      </w:r>
    </w:p>
    <w:p w14:paraId="49A3DD1F" w14:textId="77777777" w:rsidR="00E1291F" w:rsidRPr="00A65B57" w:rsidRDefault="00493341" w:rsidP="0056343A">
      <w:pPr>
        <w:bidi/>
        <w:spacing w:before="240" w:after="360"/>
        <w:rPr>
          <w:rFonts w:cs="Arial"/>
          <w:b/>
        </w:rPr>
      </w:pPr>
      <w:r>
        <w:rPr>
          <w:rtl/>
          <w:lang w:eastAsia="ar"/>
        </w:rPr>
        <w:t xml:space="preserve">إذا كانت لديك أسئلة، يُرجى التواصل مع </w:t>
      </w:r>
      <w:r>
        <w:rPr>
          <w:b/>
          <w:bCs/>
          <w:rtl/>
          <w:lang w:eastAsia="ar"/>
        </w:rPr>
        <w:t>[</w:t>
      </w:r>
      <w:r>
        <w:rPr>
          <w:b/>
          <w:bCs/>
          <w:i/>
          <w:iCs/>
          <w:lang w:eastAsia="ar" w:bidi="en-US"/>
        </w:rPr>
        <w:t>insert name of school contact</w:t>
      </w:r>
      <w:r>
        <w:rPr>
          <w:b/>
          <w:bCs/>
          <w:rtl/>
          <w:lang w:eastAsia="ar"/>
        </w:rPr>
        <w:t xml:space="preserve">] </w:t>
      </w:r>
      <w:r>
        <w:rPr>
          <w:rtl/>
          <w:lang w:eastAsia="ar"/>
        </w:rPr>
        <w:t xml:space="preserve">على </w:t>
      </w:r>
      <w:r>
        <w:rPr>
          <w:b/>
          <w:bCs/>
          <w:rtl/>
          <w:lang w:eastAsia="ar"/>
        </w:rPr>
        <w:t>[</w:t>
      </w:r>
      <w:r>
        <w:rPr>
          <w:b/>
          <w:bCs/>
          <w:i/>
          <w:iCs/>
          <w:lang w:eastAsia="ar" w:bidi="en-US"/>
        </w:rPr>
        <w:t>insert phone number and/or e-mail address</w:t>
      </w:r>
      <w:r>
        <w:rPr>
          <w:b/>
          <w:bCs/>
          <w:rtl/>
          <w:lang w:eastAsia="ar"/>
        </w:rPr>
        <w:t>].</w:t>
      </w:r>
    </w:p>
    <w:p w14:paraId="2E66CCE6" w14:textId="05C5DD4F" w:rsidR="003051C7" w:rsidRPr="00A65B57" w:rsidRDefault="00E646BA" w:rsidP="00CD3D17">
      <w:pPr>
        <w:bidi/>
        <w:spacing w:after="360"/>
        <w:rPr>
          <w:rFonts w:cs="Arial"/>
        </w:rPr>
      </w:pPr>
      <w:r w:rsidRPr="5A6925D4">
        <w:rPr>
          <w:rtl/>
          <w:lang w:eastAsia="ar"/>
        </w:rPr>
        <w:t>وتفضلوا بقبول فائق الاحترام</w:t>
      </w:r>
      <w:r w:rsidR="00CD3D17">
        <w:rPr>
          <w:rFonts w:hint="cs"/>
          <w:rtl/>
          <w:lang w:eastAsia="ar"/>
        </w:rPr>
        <w:t>َ</w:t>
      </w:r>
    </w:p>
    <w:p w14:paraId="38CF56D7" w14:textId="77777777" w:rsidR="00C41E9D" w:rsidRDefault="00CF1A31" w:rsidP="003051C7">
      <w:pPr>
        <w:shd w:val="clear" w:color="auto" w:fill="FFFFFF"/>
        <w:bidi/>
        <w:rPr>
          <w:rFonts w:cs="Arial"/>
          <w:b/>
        </w:rPr>
      </w:pPr>
      <w:r w:rsidRPr="008475E7">
        <w:rPr>
          <w:b/>
          <w:bCs/>
          <w:rtl/>
          <w:lang w:eastAsia="ar"/>
        </w:rPr>
        <w:t>[</w:t>
      </w:r>
      <w:r w:rsidRPr="008475E7">
        <w:rPr>
          <w:b/>
          <w:bCs/>
          <w:i/>
          <w:iCs/>
          <w:lang w:eastAsia="ar" w:bidi="en-US"/>
        </w:rPr>
        <w:t>Insert name of LEA superintendent or school principal</w:t>
      </w:r>
      <w:r w:rsidRPr="008475E7">
        <w:rPr>
          <w:b/>
          <w:bCs/>
          <w:rtl/>
          <w:lang w:eastAsia="ar"/>
        </w:rPr>
        <w:t>]</w:t>
      </w:r>
    </w:p>
    <w:p w14:paraId="0543544B" w14:textId="77777777" w:rsidR="00FF449F" w:rsidRPr="008475E7" w:rsidRDefault="00CF1A31" w:rsidP="003051C7">
      <w:pPr>
        <w:shd w:val="clear" w:color="auto" w:fill="FFFFFF"/>
        <w:bidi/>
        <w:rPr>
          <w:rFonts w:cs="Arial"/>
          <w:b/>
        </w:rPr>
      </w:pPr>
      <w:r w:rsidRPr="008475E7">
        <w:rPr>
          <w:b/>
          <w:bCs/>
          <w:rtl/>
          <w:lang w:eastAsia="ar"/>
        </w:rPr>
        <w:t>[</w:t>
      </w:r>
      <w:r w:rsidRPr="008475E7">
        <w:rPr>
          <w:b/>
          <w:bCs/>
          <w:lang w:eastAsia="ar" w:bidi="en-US"/>
        </w:rPr>
        <w:t>Superintendent/Principal</w:t>
      </w:r>
      <w:r w:rsidRPr="008475E7">
        <w:rPr>
          <w:b/>
          <w:bCs/>
          <w:rtl/>
          <w:lang w:eastAsia="ar"/>
        </w:rPr>
        <w:t>]</w:t>
      </w:r>
    </w:p>
    <w:sectPr w:rsidR="00FF449F" w:rsidRPr="008475E7" w:rsidSect="00FC3AEB">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E751D" w14:textId="77777777" w:rsidR="007105DC" w:rsidRDefault="007105DC" w:rsidP="008C791C">
      <w:r>
        <w:separator/>
      </w:r>
    </w:p>
  </w:endnote>
  <w:endnote w:type="continuationSeparator" w:id="0">
    <w:p w14:paraId="01D46E31" w14:textId="77777777" w:rsidR="007105DC" w:rsidRDefault="007105DC" w:rsidP="008C79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0F34C" w14:textId="77777777" w:rsidR="007105DC" w:rsidRDefault="007105DC" w:rsidP="008C791C">
      <w:r>
        <w:separator/>
      </w:r>
    </w:p>
  </w:footnote>
  <w:footnote w:type="continuationSeparator" w:id="0">
    <w:p w14:paraId="5CF18D4A" w14:textId="77777777" w:rsidR="007105DC" w:rsidRDefault="007105DC" w:rsidP="008C79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numPicBullet w:numPicBulletId="3">
    <w:pict>
      <v:shape id="_x0000_i1029" type="#_x0000_t75" style="width:3in;height:3in" o:bullet="t"/>
    </w:pict>
  </w:numPicBullet>
  <w:numPicBullet w:numPicBulletId="4">
    <w:pict>
      <v:shape id="_x0000_i1030" type="#_x0000_t75" style="width:3in;height:3in" o:bullet="t"/>
    </w:pict>
  </w:numPicBullet>
  <w:numPicBullet w:numPicBulletId="5">
    <w:pict>
      <v:shape id="_x0000_i1031" type="#_x0000_t75" style="width:3in;height:3in" o:bullet="t"/>
    </w:pict>
  </w:numPicBullet>
  <w:abstractNum w:abstractNumId="0" w15:restartNumberingAfterBreak="0">
    <w:nsid w:val="08763553"/>
    <w:multiLevelType w:val="hybridMultilevel"/>
    <w:tmpl w:val="D2CEA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617F9"/>
    <w:multiLevelType w:val="hybridMultilevel"/>
    <w:tmpl w:val="BA888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B3981"/>
    <w:multiLevelType w:val="hybridMultilevel"/>
    <w:tmpl w:val="9B548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622D1"/>
    <w:multiLevelType w:val="hybridMultilevel"/>
    <w:tmpl w:val="CA70AAC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1B747940"/>
    <w:multiLevelType w:val="hybridMultilevel"/>
    <w:tmpl w:val="CF7C7978"/>
    <w:lvl w:ilvl="0" w:tplc="392CD168">
      <w:start w:val="1"/>
      <w:numFmt w:val="bullet"/>
      <w:pStyle w:val="ListParagraph"/>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5" w15:restartNumberingAfterBreak="0">
    <w:nsid w:val="1F5235F2"/>
    <w:multiLevelType w:val="hybridMultilevel"/>
    <w:tmpl w:val="7EE82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F9485F"/>
    <w:multiLevelType w:val="hybridMultilevel"/>
    <w:tmpl w:val="34A64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A68D1"/>
    <w:multiLevelType w:val="hybridMultilevel"/>
    <w:tmpl w:val="B9322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F96C09"/>
    <w:multiLevelType w:val="hybridMultilevel"/>
    <w:tmpl w:val="A362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932B72"/>
    <w:multiLevelType w:val="hybridMultilevel"/>
    <w:tmpl w:val="BA20E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7D7AC4"/>
    <w:multiLevelType w:val="hybridMultilevel"/>
    <w:tmpl w:val="14F8F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A87FE5"/>
    <w:multiLevelType w:val="hybridMultilevel"/>
    <w:tmpl w:val="93B02F1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60DB01B8"/>
    <w:multiLevelType w:val="hybridMultilevel"/>
    <w:tmpl w:val="B5FE8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E01389"/>
    <w:multiLevelType w:val="multilevel"/>
    <w:tmpl w:val="363E39DA"/>
    <w:lvl w:ilvl="0">
      <w:start w:val="1"/>
      <w:numFmt w:val="bullet"/>
      <w:lvlText w:val=""/>
      <w:lvlPicBulletId w:val="3"/>
      <w:lvlJc w:val="left"/>
      <w:pPr>
        <w:tabs>
          <w:tab w:val="num" w:pos="720"/>
        </w:tabs>
        <w:ind w:left="720" w:hanging="360"/>
      </w:pPr>
      <w:rPr>
        <w:rFonts w:ascii="Symbol" w:hAnsi="Symbol" w:hint="default"/>
        <w:sz w:val="20"/>
      </w:rPr>
    </w:lvl>
    <w:lvl w:ilvl="1" w:tentative="1">
      <w:start w:val="1"/>
      <w:numFmt w:val="bullet"/>
      <w:lvlText w:val="o"/>
      <w:lvlPicBulletId w:val="4"/>
      <w:lvlJc w:val="left"/>
      <w:pPr>
        <w:tabs>
          <w:tab w:val="num" w:pos="1440"/>
        </w:tabs>
        <w:ind w:left="1440" w:hanging="360"/>
      </w:pPr>
      <w:rPr>
        <w:rFonts w:ascii="Courier New" w:hAnsi="Courier New" w:hint="default"/>
        <w:sz w:val="20"/>
      </w:rPr>
    </w:lvl>
    <w:lvl w:ilvl="2" w:tentative="1">
      <w:start w:val="1"/>
      <w:numFmt w:val="bullet"/>
      <w:lvlText w:val=""/>
      <w:lvlPicBulletId w:val="5"/>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7E5453"/>
    <w:multiLevelType w:val="hybridMultilevel"/>
    <w:tmpl w:val="575A9CFC"/>
    <w:lvl w:ilvl="0" w:tplc="8ED4BD1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BB9456B"/>
    <w:multiLevelType w:val="hybridMultilevel"/>
    <w:tmpl w:val="ADD40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817B94"/>
    <w:multiLevelType w:val="multilevel"/>
    <w:tmpl w:val="85E2D50C"/>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9301239">
    <w:abstractNumId w:val="16"/>
  </w:num>
  <w:num w:numId="2" w16cid:durableId="1220239908">
    <w:abstractNumId w:val="13"/>
  </w:num>
  <w:num w:numId="3" w16cid:durableId="1081220788">
    <w:abstractNumId w:val="11"/>
  </w:num>
  <w:num w:numId="4" w16cid:durableId="1136678261">
    <w:abstractNumId w:val="10"/>
  </w:num>
  <w:num w:numId="5" w16cid:durableId="1556742146">
    <w:abstractNumId w:val="12"/>
  </w:num>
  <w:num w:numId="6" w16cid:durableId="1286959502">
    <w:abstractNumId w:val="15"/>
  </w:num>
  <w:num w:numId="7" w16cid:durableId="1138493195">
    <w:abstractNumId w:val="3"/>
  </w:num>
  <w:num w:numId="8" w16cid:durableId="1083144251">
    <w:abstractNumId w:val="6"/>
  </w:num>
  <w:num w:numId="9" w16cid:durableId="1726874841">
    <w:abstractNumId w:val="2"/>
  </w:num>
  <w:num w:numId="10" w16cid:durableId="1454246501">
    <w:abstractNumId w:val="5"/>
  </w:num>
  <w:num w:numId="11" w16cid:durableId="29189498">
    <w:abstractNumId w:val="8"/>
  </w:num>
  <w:num w:numId="12" w16cid:durableId="1847934788">
    <w:abstractNumId w:val="1"/>
  </w:num>
  <w:num w:numId="13" w16cid:durableId="1264992487">
    <w:abstractNumId w:val="7"/>
  </w:num>
  <w:num w:numId="14" w16cid:durableId="1708943132">
    <w:abstractNumId w:val="0"/>
  </w:num>
  <w:num w:numId="15" w16cid:durableId="1638804524">
    <w:abstractNumId w:val="9"/>
  </w:num>
  <w:num w:numId="16" w16cid:durableId="399448925">
    <w:abstractNumId w:val="4"/>
  </w:num>
  <w:num w:numId="17" w16cid:durableId="53269370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NDK0tDA2NzY1M7dQ0lEKTi0uzszPAykwqgUAO3hJ9iwAAAA="/>
  </w:docVars>
  <w:rsids>
    <w:rsidRoot w:val="008279CC"/>
    <w:rsid w:val="00000E1A"/>
    <w:rsid w:val="000118B4"/>
    <w:rsid w:val="00012662"/>
    <w:rsid w:val="00022DFC"/>
    <w:rsid w:val="00037B04"/>
    <w:rsid w:val="000601B7"/>
    <w:rsid w:val="000614CF"/>
    <w:rsid w:val="000618E0"/>
    <w:rsid w:val="00065ECC"/>
    <w:rsid w:val="00074B49"/>
    <w:rsid w:val="000770E9"/>
    <w:rsid w:val="00090F85"/>
    <w:rsid w:val="00091360"/>
    <w:rsid w:val="00094565"/>
    <w:rsid w:val="00094B10"/>
    <w:rsid w:val="000960D5"/>
    <w:rsid w:val="000B293E"/>
    <w:rsid w:val="000B7B70"/>
    <w:rsid w:val="000C3B56"/>
    <w:rsid w:val="000C4D52"/>
    <w:rsid w:val="000C61F6"/>
    <w:rsid w:val="000D7ACE"/>
    <w:rsid w:val="000F073D"/>
    <w:rsid w:val="00102529"/>
    <w:rsid w:val="001034BD"/>
    <w:rsid w:val="00105784"/>
    <w:rsid w:val="001121FC"/>
    <w:rsid w:val="00123A0B"/>
    <w:rsid w:val="00136D1B"/>
    <w:rsid w:val="00141D02"/>
    <w:rsid w:val="0014329A"/>
    <w:rsid w:val="00150D9B"/>
    <w:rsid w:val="0016071E"/>
    <w:rsid w:val="00170421"/>
    <w:rsid w:val="00172D1E"/>
    <w:rsid w:val="00182C3E"/>
    <w:rsid w:val="00191F24"/>
    <w:rsid w:val="0019499C"/>
    <w:rsid w:val="001A107D"/>
    <w:rsid w:val="001B0499"/>
    <w:rsid w:val="001B1799"/>
    <w:rsid w:val="001B5990"/>
    <w:rsid w:val="001B7E93"/>
    <w:rsid w:val="001C6D3F"/>
    <w:rsid w:val="001D643B"/>
    <w:rsid w:val="001E00D3"/>
    <w:rsid w:val="001E4AD4"/>
    <w:rsid w:val="001F2360"/>
    <w:rsid w:val="0020267F"/>
    <w:rsid w:val="00212E6C"/>
    <w:rsid w:val="00223805"/>
    <w:rsid w:val="00224BD7"/>
    <w:rsid w:val="00226394"/>
    <w:rsid w:val="00231A1F"/>
    <w:rsid w:val="002374E6"/>
    <w:rsid w:val="0024041C"/>
    <w:rsid w:val="00246556"/>
    <w:rsid w:val="002520F3"/>
    <w:rsid w:val="00283A15"/>
    <w:rsid w:val="00284594"/>
    <w:rsid w:val="00284C0F"/>
    <w:rsid w:val="00290808"/>
    <w:rsid w:val="002933C9"/>
    <w:rsid w:val="002A0875"/>
    <w:rsid w:val="002A6779"/>
    <w:rsid w:val="002B1FD4"/>
    <w:rsid w:val="002C07C2"/>
    <w:rsid w:val="002C6AC2"/>
    <w:rsid w:val="002D15CE"/>
    <w:rsid w:val="002E626B"/>
    <w:rsid w:val="002F047D"/>
    <w:rsid w:val="003051C7"/>
    <w:rsid w:val="0030793E"/>
    <w:rsid w:val="003144F7"/>
    <w:rsid w:val="00326C3C"/>
    <w:rsid w:val="00327DB7"/>
    <w:rsid w:val="00337C81"/>
    <w:rsid w:val="00341F1C"/>
    <w:rsid w:val="00343668"/>
    <w:rsid w:val="00345D88"/>
    <w:rsid w:val="00360420"/>
    <w:rsid w:val="003708F7"/>
    <w:rsid w:val="00370E55"/>
    <w:rsid w:val="00373032"/>
    <w:rsid w:val="00387706"/>
    <w:rsid w:val="0039111F"/>
    <w:rsid w:val="003B04C5"/>
    <w:rsid w:val="003C0EE8"/>
    <w:rsid w:val="003C2E1F"/>
    <w:rsid w:val="003D35BC"/>
    <w:rsid w:val="003E429E"/>
    <w:rsid w:val="003F179C"/>
    <w:rsid w:val="003F38A1"/>
    <w:rsid w:val="00404404"/>
    <w:rsid w:val="004044A3"/>
    <w:rsid w:val="0040783F"/>
    <w:rsid w:val="00407DF8"/>
    <w:rsid w:val="00416C3E"/>
    <w:rsid w:val="00417403"/>
    <w:rsid w:val="004335DA"/>
    <w:rsid w:val="004336BB"/>
    <w:rsid w:val="00435631"/>
    <w:rsid w:val="00435CF8"/>
    <w:rsid w:val="00437FA0"/>
    <w:rsid w:val="00441C54"/>
    <w:rsid w:val="00453690"/>
    <w:rsid w:val="004648BD"/>
    <w:rsid w:val="0046519A"/>
    <w:rsid w:val="004925FA"/>
    <w:rsid w:val="00493341"/>
    <w:rsid w:val="004A305A"/>
    <w:rsid w:val="004A6DBD"/>
    <w:rsid w:val="004B2CBE"/>
    <w:rsid w:val="004D5932"/>
    <w:rsid w:val="004D7B8C"/>
    <w:rsid w:val="004E07C0"/>
    <w:rsid w:val="004E50DF"/>
    <w:rsid w:val="004E78B3"/>
    <w:rsid w:val="004E7F36"/>
    <w:rsid w:val="00502983"/>
    <w:rsid w:val="0051787E"/>
    <w:rsid w:val="00531BB2"/>
    <w:rsid w:val="0053222A"/>
    <w:rsid w:val="00547BF9"/>
    <w:rsid w:val="00547C24"/>
    <w:rsid w:val="005535D5"/>
    <w:rsid w:val="00561F25"/>
    <w:rsid w:val="0056343A"/>
    <w:rsid w:val="00570206"/>
    <w:rsid w:val="0057371B"/>
    <w:rsid w:val="00577456"/>
    <w:rsid w:val="005835F5"/>
    <w:rsid w:val="00587431"/>
    <w:rsid w:val="00596989"/>
    <w:rsid w:val="005978E9"/>
    <w:rsid w:val="00597BB2"/>
    <w:rsid w:val="005B56AB"/>
    <w:rsid w:val="005C4FC3"/>
    <w:rsid w:val="005C714E"/>
    <w:rsid w:val="005D2D73"/>
    <w:rsid w:val="005D2F78"/>
    <w:rsid w:val="005E37BA"/>
    <w:rsid w:val="005E6992"/>
    <w:rsid w:val="005E7621"/>
    <w:rsid w:val="005F6EE1"/>
    <w:rsid w:val="006023EF"/>
    <w:rsid w:val="00606601"/>
    <w:rsid w:val="00606DF1"/>
    <w:rsid w:val="00610BD6"/>
    <w:rsid w:val="0062322D"/>
    <w:rsid w:val="0062781C"/>
    <w:rsid w:val="006379E5"/>
    <w:rsid w:val="0064505A"/>
    <w:rsid w:val="00650C60"/>
    <w:rsid w:val="00665C23"/>
    <w:rsid w:val="00677199"/>
    <w:rsid w:val="00684786"/>
    <w:rsid w:val="00685389"/>
    <w:rsid w:val="00685792"/>
    <w:rsid w:val="006872E8"/>
    <w:rsid w:val="00687706"/>
    <w:rsid w:val="006923AA"/>
    <w:rsid w:val="0069318E"/>
    <w:rsid w:val="006A33EF"/>
    <w:rsid w:val="006A626C"/>
    <w:rsid w:val="006B02F0"/>
    <w:rsid w:val="006B0C77"/>
    <w:rsid w:val="006B1CF7"/>
    <w:rsid w:val="006C10F6"/>
    <w:rsid w:val="006C47BC"/>
    <w:rsid w:val="006C6DE1"/>
    <w:rsid w:val="006D0870"/>
    <w:rsid w:val="006E4CAC"/>
    <w:rsid w:val="006E776D"/>
    <w:rsid w:val="006F7A7C"/>
    <w:rsid w:val="007041C3"/>
    <w:rsid w:val="007105DC"/>
    <w:rsid w:val="00725A52"/>
    <w:rsid w:val="0072655D"/>
    <w:rsid w:val="00727D7D"/>
    <w:rsid w:val="00730721"/>
    <w:rsid w:val="007500B3"/>
    <w:rsid w:val="00760545"/>
    <w:rsid w:val="00761C4E"/>
    <w:rsid w:val="00771A86"/>
    <w:rsid w:val="007843B3"/>
    <w:rsid w:val="00792BFA"/>
    <w:rsid w:val="007949BE"/>
    <w:rsid w:val="00795081"/>
    <w:rsid w:val="00795FF3"/>
    <w:rsid w:val="00797D51"/>
    <w:rsid w:val="007A5913"/>
    <w:rsid w:val="007B4687"/>
    <w:rsid w:val="007B55FA"/>
    <w:rsid w:val="007C1170"/>
    <w:rsid w:val="007C224C"/>
    <w:rsid w:val="007D6692"/>
    <w:rsid w:val="007D697E"/>
    <w:rsid w:val="007E5BB7"/>
    <w:rsid w:val="007F123F"/>
    <w:rsid w:val="008103E8"/>
    <w:rsid w:val="00811983"/>
    <w:rsid w:val="00816ACA"/>
    <w:rsid w:val="008223E4"/>
    <w:rsid w:val="008271E0"/>
    <w:rsid w:val="008279CC"/>
    <w:rsid w:val="00834A75"/>
    <w:rsid w:val="00836574"/>
    <w:rsid w:val="00841EBF"/>
    <w:rsid w:val="00843811"/>
    <w:rsid w:val="008475E7"/>
    <w:rsid w:val="00856D7C"/>
    <w:rsid w:val="008602E2"/>
    <w:rsid w:val="008744B4"/>
    <w:rsid w:val="00876BA9"/>
    <w:rsid w:val="00882055"/>
    <w:rsid w:val="008824C1"/>
    <w:rsid w:val="00892B15"/>
    <w:rsid w:val="008A1A30"/>
    <w:rsid w:val="008A2BB7"/>
    <w:rsid w:val="008A30C2"/>
    <w:rsid w:val="008A352E"/>
    <w:rsid w:val="008A435D"/>
    <w:rsid w:val="008A6EA2"/>
    <w:rsid w:val="008B7A89"/>
    <w:rsid w:val="008C6C09"/>
    <w:rsid w:val="008C791C"/>
    <w:rsid w:val="008D2917"/>
    <w:rsid w:val="008D3084"/>
    <w:rsid w:val="008D5435"/>
    <w:rsid w:val="008D576A"/>
    <w:rsid w:val="008E32BA"/>
    <w:rsid w:val="008E48BE"/>
    <w:rsid w:val="008E6103"/>
    <w:rsid w:val="008F234E"/>
    <w:rsid w:val="008F23BA"/>
    <w:rsid w:val="00900102"/>
    <w:rsid w:val="00900FBE"/>
    <w:rsid w:val="0090195A"/>
    <w:rsid w:val="009037A2"/>
    <w:rsid w:val="00904316"/>
    <w:rsid w:val="00905170"/>
    <w:rsid w:val="009143ED"/>
    <w:rsid w:val="00914B7E"/>
    <w:rsid w:val="00920524"/>
    <w:rsid w:val="00921EEB"/>
    <w:rsid w:val="0093351E"/>
    <w:rsid w:val="00934042"/>
    <w:rsid w:val="009626DA"/>
    <w:rsid w:val="00962812"/>
    <w:rsid w:val="00963767"/>
    <w:rsid w:val="00971A89"/>
    <w:rsid w:val="00971EDE"/>
    <w:rsid w:val="00973FE1"/>
    <w:rsid w:val="009764F3"/>
    <w:rsid w:val="0098008E"/>
    <w:rsid w:val="00991079"/>
    <w:rsid w:val="009A3756"/>
    <w:rsid w:val="009B4DFC"/>
    <w:rsid w:val="009B5A16"/>
    <w:rsid w:val="009B5E1B"/>
    <w:rsid w:val="009B6300"/>
    <w:rsid w:val="009C588F"/>
    <w:rsid w:val="009C74CE"/>
    <w:rsid w:val="009E086F"/>
    <w:rsid w:val="009E12AB"/>
    <w:rsid w:val="009E7250"/>
    <w:rsid w:val="00A05908"/>
    <w:rsid w:val="00A2550C"/>
    <w:rsid w:val="00A27D8D"/>
    <w:rsid w:val="00A4331B"/>
    <w:rsid w:val="00A65B57"/>
    <w:rsid w:val="00A66C5C"/>
    <w:rsid w:val="00A85F81"/>
    <w:rsid w:val="00AB1DFA"/>
    <w:rsid w:val="00AB7482"/>
    <w:rsid w:val="00AD35C2"/>
    <w:rsid w:val="00AE06C3"/>
    <w:rsid w:val="00AE1335"/>
    <w:rsid w:val="00AE30C8"/>
    <w:rsid w:val="00AE379F"/>
    <w:rsid w:val="00AE4737"/>
    <w:rsid w:val="00AE4AC1"/>
    <w:rsid w:val="00AE5341"/>
    <w:rsid w:val="00B01FED"/>
    <w:rsid w:val="00B203CC"/>
    <w:rsid w:val="00B219BC"/>
    <w:rsid w:val="00B2415E"/>
    <w:rsid w:val="00B252F3"/>
    <w:rsid w:val="00B43793"/>
    <w:rsid w:val="00B52AD5"/>
    <w:rsid w:val="00B5362F"/>
    <w:rsid w:val="00B65127"/>
    <w:rsid w:val="00B86340"/>
    <w:rsid w:val="00B90092"/>
    <w:rsid w:val="00B90F23"/>
    <w:rsid w:val="00B90FBF"/>
    <w:rsid w:val="00BA2D4B"/>
    <w:rsid w:val="00BA2D66"/>
    <w:rsid w:val="00BA31CB"/>
    <w:rsid w:val="00BA3CB1"/>
    <w:rsid w:val="00BB6816"/>
    <w:rsid w:val="00BB6B26"/>
    <w:rsid w:val="00BC6629"/>
    <w:rsid w:val="00BE24D3"/>
    <w:rsid w:val="00BE3C9A"/>
    <w:rsid w:val="00BE4535"/>
    <w:rsid w:val="00C016D4"/>
    <w:rsid w:val="00C11644"/>
    <w:rsid w:val="00C13F35"/>
    <w:rsid w:val="00C17323"/>
    <w:rsid w:val="00C17417"/>
    <w:rsid w:val="00C17A62"/>
    <w:rsid w:val="00C206C8"/>
    <w:rsid w:val="00C22C3F"/>
    <w:rsid w:val="00C2300B"/>
    <w:rsid w:val="00C32D3D"/>
    <w:rsid w:val="00C41E9D"/>
    <w:rsid w:val="00C42567"/>
    <w:rsid w:val="00C477E4"/>
    <w:rsid w:val="00C57111"/>
    <w:rsid w:val="00C5793A"/>
    <w:rsid w:val="00C714A7"/>
    <w:rsid w:val="00C727A7"/>
    <w:rsid w:val="00C80E71"/>
    <w:rsid w:val="00C81DE5"/>
    <w:rsid w:val="00C85863"/>
    <w:rsid w:val="00C8616F"/>
    <w:rsid w:val="00C90E69"/>
    <w:rsid w:val="00C93C4B"/>
    <w:rsid w:val="00C952A5"/>
    <w:rsid w:val="00CB46C3"/>
    <w:rsid w:val="00CB4D8D"/>
    <w:rsid w:val="00CB5A21"/>
    <w:rsid w:val="00CC10F0"/>
    <w:rsid w:val="00CC2360"/>
    <w:rsid w:val="00CC6B96"/>
    <w:rsid w:val="00CD3D17"/>
    <w:rsid w:val="00CD4F6B"/>
    <w:rsid w:val="00CE1DD6"/>
    <w:rsid w:val="00CE267A"/>
    <w:rsid w:val="00CF0292"/>
    <w:rsid w:val="00CF1825"/>
    <w:rsid w:val="00CF1A31"/>
    <w:rsid w:val="00D00819"/>
    <w:rsid w:val="00D00AF9"/>
    <w:rsid w:val="00D04FB6"/>
    <w:rsid w:val="00D05637"/>
    <w:rsid w:val="00D21FC2"/>
    <w:rsid w:val="00D34A4E"/>
    <w:rsid w:val="00D36589"/>
    <w:rsid w:val="00D37E84"/>
    <w:rsid w:val="00D403A4"/>
    <w:rsid w:val="00D417A0"/>
    <w:rsid w:val="00D44C17"/>
    <w:rsid w:val="00D4678B"/>
    <w:rsid w:val="00D52798"/>
    <w:rsid w:val="00D62FB3"/>
    <w:rsid w:val="00D64647"/>
    <w:rsid w:val="00D704CE"/>
    <w:rsid w:val="00D742D4"/>
    <w:rsid w:val="00D772F2"/>
    <w:rsid w:val="00D83545"/>
    <w:rsid w:val="00D8537F"/>
    <w:rsid w:val="00D85B74"/>
    <w:rsid w:val="00DA4E1A"/>
    <w:rsid w:val="00DD00EF"/>
    <w:rsid w:val="00DD0F4A"/>
    <w:rsid w:val="00DD32F6"/>
    <w:rsid w:val="00DD629F"/>
    <w:rsid w:val="00DE1471"/>
    <w:rsid w:val="00DE197C"/>
    <w:rsid w:val="00DE4553"/>
    <w:rsid w:val="00DE48A6"/>
    <w:rsid w:val="00DF3FA0"/>
    <w:rsid w:val="00E007CB"/>
    <w:rsid w:val="00E1291F"/>
    <w:rsid w:val="00E14699"/>
    <w:rsid w:val="00E15B5E"/>
    <w:rsid w:val="00E224A8"/>
    <w:rsid w:val="00E24554"/>
    <w:rsid w:val="00E250B2"/>
    <w:rsid w:val="00E27A9C"/>
    <w:rsid w:val="00E31907"/>
    <w:rsid w:val="00E33AD0"/>
    <w:rsid w:val="00E406AE"/>
    <w:rsid w:val="00E465C1"/>
    <w:rsid w:val="00E55826"/>
    <w:rsid w:val="00E55D80"/>
    <w:rsid w:val="00E620A5"/>
    <w:rsid w:val="00E646BA"/>
    <w:rsid w:val="00E80548"/>
    <w:rsid w:val="00E93EE2"/>
    <w:rsid w:val="00E949EF"/>
    <w:rsid w:val="00E94C28"/>
    <w:rsid w:val="00E94F1F"/>
    <w:rsid w:val="00EA2971"/>
    <w:rsid w:val="00EB00A1"/>
    <w:rsid w:val="00EB1564"/>
    <w:rsid w:val="00EB32F4"/>
    <w:rsid w:val="00EB4C09"/>
    <w:rsid w:val="00EB5B36"/>
    <w:rsid w:val="00EC2DD2"/>
    <w:rsid w:val="00EC4326"/>
    <w:rsid w:val="00ED0331"/>
    <w:rsid w:val="00ED58B8"/>
    <w:rsid w:val="00ED5F6C"/>
    <w:rsid w:val="00EF48AB"/>
    <w:rsid w:val="00F13DF8"/>
    <w:rsid w:val="00F141F6"/>
    <w:rsid w:val="00F1644F"/>
    <w:rsid w:val="00F24645"/>
    <w:rsid w:val="00F27099"/>
    <w:rsid w:val="00F3027B"/>
    <w:rsid w:val="00F54D01"/>
    <w:rsid w:val="00F56CFE"/>
    <w:rsid w:val="00F57BEB"/>
    <w:rsid w:val="00F60B51"/>
    <w:rsid w:val="00F62782"/>
    <w:rsid w:val="00F73F62"/>
    <w:rsid w:val="00F74C9A"/>
    <w:rsid w:val="00F856C2"/>
    <w:rsid w:val="00F96559"/>
    <w:rsid w:val="00FA0253"/>
    <w:rsid w:val="00FA214E"/>
    <w:rsid w:val="00FB4BBC"/>
    <w:rsid w:val="00FB5DF7"/>
    <w:rsid w:val="00FC3AEB"/>
    <w:rsid w:val="00FC6F54"/>
    <w:rsid w:val="00FD1740"/>
    <w:rsid w:val="00FE0CBB"/>
    <w:rsid w:val="00FE3FD8"/>
    <w:rsid w:val="00FE74B9"/>
    <w:rsid w:val="00FF449F"/>
    <w:rsid w:val="00FF50CC"/>
    <w:rsid w:val="04D92A04"/>
    <w:rsid w:val="0AE7844D"/>
    <w:rsid w:val="0D6F5024"/>
    <w:rsid w:val="0E41FD34"/>
    <w:rsid w:val="10F49BD6"/>
    <w:rsid w:val="13579332"/>
    <w:rsid w:val="17B236E8"/>
    <w:rsid w:val="17E8DF7A"/>
    <w:rsid w:val="197D5AC8"/>
    <w:rsid w:val="1BD07B30"/>
    <w:rsid w:val="1C662619"/>
    <w:rsid w:val="1E2464BC"/>
    <w:rsid w:val="1FD849B1"/>
    <w:rsid w:val="2342B585"/>
    <w:rsid w:val="2E98B55F"/>
    <w:rsid w:val="2FAC3E96"/>
    <w:rsid w:val="3551C6EB"/>
    <w:rsid w:val="35DF73B2"/>
    <w:rsid w:val="3C334EE3"/>
    <w:rsid w:val="418F0431"/>
    <w:rsid w:val="47AE0FDD"/>
    <w:rsid w:val="497592C9"/>
    <w:rsid w:val="4A0B3C13"/>
    <w:rsid w:val="4AAB1C7A"/>
    <w:rsid w:val="511F6E5D"/>
    <w:rsid w:val="51AF6009"/>
    <w:rsid w:val="5211824B"/>
    <w:rsid w:val="538F4FD0"/>
    <w:rsid w:val="56F5DD59"/>
    <w:rsid w:val="581B62A7"/>
    <w:rsid w:val="5A6925D4"/>
    <w:rsid w:val="6104A56F"/>
    <w:rsid w:val="624802A4"/>
    <w:rsid w:val="646BB77B"/>
    <w:rsid w:val="6499368D"/>
    <w:rsid w:val="64FBC2A0"/>
    <w:rsid w:val="6558741A"/>
    <w:rsid w:val="6652D20A"/>
    <w:rsid w:val="66D7042C"/>
    <w:rsid w:val="675405F0"/>
    <w:rsid w:val="6A267D99"/>
    <w:rsid w:val="6C475816"/>
    <w:rsid w:val="6CBA915F"/>
    <w:rsid w:val="6D366A32"/>
    <w:rsid w:val="6D56B8BA"/>
    <w:rsid w:val="720E8C2C"/>
    <w:rsid w:val="7554D80F"/>
    <w:rsid w:val="7644FD19"/>
    <w:rsid w:val="767B7087"/>
    <w:rsid w:val="78079D58"/>
    <w:rsid w:val="7D513ED3"/>
    <w:rsid w:val="7E5D1B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5E153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3EF"/>
    <w:pPr>
      <w:spacing w:after="120"/>
    </w:pPr>
    <w:rPr>
      <w:rFonts w:ascii="Arial" w:eastAsia="Cambria" w:hAnsi="Arial"/>
      <w:sz w:val="24"/>
      <w:szCs w:val="24"/>
    </w:rPr>
  </w:style>
  <w:style w:type="paragraph" w:styleId="Heading1">
    <w:name w:val="heading 1"/>
    <w:basedOn w:val="ListParagraph"/>
    <w:next w:val="Normal"/>
    <w:link w:val="Heading1Char"/>
    <w:uiPriority w:val="9"/>
    <w:qFormat/>
    <w:rsid w:val="002B1FD4"/>
    <w:pPr>
      <w:jc w:val="center"/>
      <w:outlineLvl w:val="0"/>
    </w:pPr>
    <w:rPr>
      <w:rFonts w:cs="Arial"/>
      <w:b/>
      <w:szCs w:val="28"/>
    </w:rPr>
  </w:style>
  <w:style w:type="paragraph" w:styleId="Heading2">
    <w:name w:val="heading 2"/>
    <w:basedOn w:val="Normal"/>
    <w:link w:val="Heading2Char"/>
    <w:uiPriority w:val="9"/>
    <w:qFormat/>
    <w:rsid w:val="004A6DBD"/>
    <w:pPr>
      <w:spacing w:before="100" w:beforeAutospacing="1" w:after="100" w:afterAutospacing="1"/>
      <w:outlineLvl w:val="1"/>
    </w:pPr>
    <w:rPr>
      <w:rFonts w:eastAsia="Times New Roman" w:cs="Arial"/>
      <w:color w:val="6E6E6E"/>
      <w:sz w:val="41"/>
      <w:szCs w:val="41"/>
    </w:rPr>
  </w:style>
  <w:style w:type="paragraph" w:styleId="Heading5">
    <w:name w:val="heading 5"/>
    <w:basedOn w:val="Normal"/>
    <w:link w:val="Heading5Char"/>
    <w:uiPriority w:val="9"/>
    <w:qFormat/>
    <w:rsid w:val="004A6DBD"/>
    <w:pPr>
      <w:spacing w:before="100" w:beforeAutospacing="1" w:after="100" w:afterAutospacing="1"/>
      <w:outlineLvl w:val="4"/>
    </w:pPr>
    <w:rPr>
      <w:rFonts w:eastAsia="Times New Roman" w:cs="Arial"/>
      <w:b/>
      <w:bCs/>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6DBD"/>
    <w:pPr>
      <w:tabs>
        <w:tab w:val="center" w:pos="4680"/>
        <w:tab w:val="right" w:pos="9360"/>
      </w:tabs>
    </w:pPr>
  </w:style>
  <w:style w:type="character" w:customStyle="1" w:styleId="HeaderChar">
    <w:name w:val="Header Char"/>
    <w:link w:val="Header"/>
    <w:uiPriority w:val="99"/>
    <w:rsid w:val="004A6DBD"/>
    <w:rPr>
      <w:rFonts w:ascii="Cambria" w:eastAsia="Cambria" w:hAnsi="Cambria" w:cs="Times New Roman"/>
      <w:sz w:val="24"/>
      <w:szCs w:val="24"/>
    </w:rPr>
  </w:style>
  <w:style w:type="character" w:customStyle="1" w:styleId="Heading2Char">
    <w:name w:val="Heading 2 Char"/>
    <w:link w:val="Heading2"/>
    <w:uiPriority w:val="9"/>
    <w:rsid w:val="004A6DBD"/>
    <w:rPr>
      <w:rFonts w:ascii="Arial" w:eastAsia="Times New Roman" w:hAnsi="Arial" w:cs="Arial"/>
      <w:color w:val="6E6E6E"/>
      <w:sz w:val="41"/>
      <w:szCs w:val="41"/>
    </w:rPr>
  </w:style>
  <w:style w:type="character" w:customStyle="1" w:styleId="Heading5Char">
    <w:name w:val="Heading 5 Char"/>
    <w:link w:val="Heading5"/>
    <w:uiPriority w:val="9"/>
    <w:rsid w:val="004A6DBD"/>
    <w:rPr>
      <w:rFonts w:ascii="Arial" w:eastAsia="Times New Roman" w:hAnsi="Arial" w:cs="Arial"/>
      <w:b/>
      <w:bCs/>
      <w:sz w:val="29"/>
      <w:szCs w:val="29"/>
    </w:rPr>
  </w:style>
  <w:style w:type="character" w:styleId="Hyperlink">
    <w:name w:val="Hyperlink"/>
    <w:uiPriority w:val="99"/>
    <w:unhideWhenUsed/>
    <w:rsid w:val="004A6DBD"/>
    <w:rPr>
      <w:color w:val="0000FF"/>
      <w:u w:val="single"/>
    </w:rPr>
  </w:style>
  <w:style w:type="character" w:styleId="Emphasis">
    <w:name w:val="Emphasis"/>
    <w:uiPriority w:val="20"/>
    <w:qFormat/>
    <w:rsid w:val="004A6DBD"/>
    <w:rPr>
      <w:i/>
      <w:iCs/>
    </w:rPr>
  </w:style>
  <w:style w:type="paragraph" w:styleId="NormalWeb">
    <w:name w:val="Normal (Web)"/>
    <w:basedOn w:val="Normal"/>
    <w:uiPriority w:val="99"/>
    <w:unhideWhenUsed/>
    <w:rsid w:val="004A6DBD"/>
    <w:pPr>
      <w:spacing w:before="100" w:beforeAutospacing="1" w:after="100" w:afterAutospacing="1"/>
    </w:pPr>
    <w:rPr>
      <w:rFonts w:eastAsia="Times New Roman" w:cs="Arial"/>
    </w:rPr>
  </w:style>
  <w:style w:type="character" w:customStyle="1" w:styleId="hy1">
    <w:name w:val="hy1"/>
    <w:rsid w:val="003C2E1F"/>
    <w:rPr>
      <w:shd w:val="clear" w:color="auto" w:fill="FFFF66"/>
    </w:rPr>
  </w:style>
  <w:style w:type="character" w:customStyle="1" w:styleId="exs1">
    <w:name w:val="exs1"/>
    <w:basedOn w:val="DefaultParagraphFont"/>
    <w:rsid w:val="003C2E1F"/>
  </w:style>
  <w:style w:type="paragraph" w:styleId="NoSpacing">
    <w:name w:val="No Spacing"/>
    <w:uiPriority w:val="1"/>
    <w:qFormat/>
    <w:rsid w:val="004B2CBE"/>
    <w:rPr>
      <w:rFonts w:ascii="Cambria" w:eastAsia="Cambria" w:hAnsi="Cambria"/>
      <w:sz w:val="24"/>
      <w:szCs w:val="24"/>
    </w:rPr>
  </w:style>
  <w:style w:type="paragraph" w:styleId="BalloonText">
    <w:name w:val="Balloon Text"/>
    <w:basedOn w:val="Normal"/>
    <w:link w:val="BalloonTextChar"/>
    <w:uiPriority w:val="99"/>
    <w:semiHidden/>
    <w:unhideWhenUsed/>
    <w:rsid w:val="004B2CBE"/>
    <w:rPr>
      <w:rFonts w:ascii="Segoe UI" w:hAnsi="Segoe UI" w:cs="Segoe UI"/>
      <w:sz w:val="18"/>
      <w:szCs w:val="18"/>
    </w:rPr>
  </w:style>
  <w:style w:type="character" w:customStyle="1" w:styleId="BalloonTextChar">
    <w:name w:val="Balloon Text Char"/>
    <w:link w:val="BalloonText"/>
    <w:uiPriority w:val="99"/>
    <w:semiHidden/>
    <w:rsid w:val="004B2CBE"/>
    <w:rPr>
      <w:rFonts w:ascii="Segoe UI" w:eastAsia="Cambria" w:hAnsi="Segoe UI" w:cs="Segoe UI"/>
      <w:sz w:val="18"/>
      <w:szCs w:val="18"/>
    </w:rPr>
  </w:style>
  <w:style w:type="character" w:styleId="CommentReference">
    <w:name w:val="annotation reference"/>
    <w:uiPriority w:val="99"/>
    <w:semiHidden/>
    <w:unhideWhenUsed/>
    <w:rsid w:val="0057371B"/>
    <w:rPr>
      <w:sz w:val="16"/>
      <w:szCs w:val="16"/>
    </w:rPr>
  </w:style>
  <w:style w:type="paragraph" w:styleId="CommentText">
    <w:name w:val="annotation text"/>
    <w:basedOn w:val="Normal"/>
    <w:link w:val="CommentTextChar"/>
    <w:uiPriority w:val="99"/>
    <w:semiHidden/>
    <w:unhideWhenUsed/>
    <w:rsid w:val="0057371B"/>
    <w:pPr>
      <w:spacing w:after="160"/>
    </w:pPr>
    <w:rPr>
      <w:rFonts w:ascii="Calibri" w:eastAsia="Calibri" w:hAnsi="Calibri"/>
      <w:sz w:val="20"/>
      <w:szCs w:val="20"/>
    </w:rPr>
  </w:style>
  <w:style w:type="character" w:customStyle="1" w:styleId="CommentTextChar">
    <w:name w:val="Comment Text Char"/>
    <w:link w:val="CommentText"/>
    <w:uiPriority w:val="99"/>
    <w:semiHidden/>
    <w:rsid w:val="0057371B"/>
    <w:rPr>
      <w:sz w:val="20"/>
      <w:szCs w:val="20"/>
    </w:rPr>
  </w:style>
  <w:style w:type="paragraph" w:styleId="Footer">
    <w:name w:val="footer"/>
    <w:basedOn w:val="Normal"/>
    <w:link w:val="FooterChar"/>
    <w:uiPriority w:val="99"/>
    <w:unhideWhenUsed/>
    <w:rsid w:val="008C791C"/>
    <w:pPr>
      <w:tabs>
        <w:tab w:val="center" w:pos="4680"/>
        <w:tab w:val="right" w:pos="9360"/>
      </w:tabs>
    </w:pPr>
  </w:style>
  <w:style w:type="character" w:customStyle="1" w:styleId="FooterChar">
    <w:name w:val="Footer Char"/>
    <w:link w:val="Footer"/>
    <w:uiPriority w:val="99"/>
    <w:rsid w:val="008C791C"/>
    <w:rPr>
      <w:rFonts w:ascii="Cambria" w:eastAsia="Cambria" w:hAnsi="Cambria" w:cs="Times New Roman"/>
      <w:sz w:val="24"/>
      <w:szCs w:val="24"/>
    </w:rPr>
  </w:style>
  <w:style w:type="paragraph" w:styleId="ListParagraph">
    <w:name w:val="List Paragraph"/>
    <w:basedOn w:val="Normal"/>
    <w:uiPriority w:val="34"/>
    <w:qFormat/>
    <w:rsid w:val="002C6AC2"/>
    <w:pPr>
      <w:numPr>
        <w:numId w:val="16"/>
      </w:numPr>
      <w:spacing w:after="80"/>
      <w:ind w:left="864" w:hanging="288"/>
    </w:pPr>
  </w:style>
  <w:style w:type="paragraph" w:styleId="CommentSubject">
    <w:name w:val="annotation subject"/>
    <w:basedOn w:val="CommentText"/>
    <w:next w:val="CommentText"/>
    <w:link w:val="CommentSubjectChar"/>
    <w:uiPriority w:val="99"/>
    <w:semiHidden/>
    <w:unhideWhenUsed/>
    <w:rsid w:val="00DA4E1A"/>
    <w:pPr>
      <w:spacing w:after="0"/>
    </w:pPr>
    <w:rPr>
      <w:rFonts w:ascii="Cambria" w:eastAsia="Cambria" w:hAnsi="Cambria"/>
      <w:b/>
      <w:bCs/>
    </w:rPr>
  </w:style>
  <w:style w:type="character" w:customStyle="1" w:styleId="CommentSubjectChar">
    <w:name w:val="Comment Subject Char"/>
    <w:link w:val="CommentSubject"/>
    <w:uiPriority w:val="99"/>
    <w:semiHidden/>
    <w:rsid w:val="00DA4E1A"/>
    <w:rPr>
      <w:rFonts w:ascii="Cambria" w:eastAsia="Cambria" w:hAnsi="Cambria" w:cs="Times New Roman"/>
      <w:b/>
      <w:bCs/>
      <w:sz w:val="20"/>
      <w:szCs w:val="20"/>
    </w:rPr>
  </w:style>
  <w:style w:type="character" w:styleId="FollowedHyperlink">
    <w:name w:val="FollowedHyperlink"/>
    <w:uiPriority w:val="99"/>
    <w:semiHidden/>
    <w:unhideWhenUsed/>
    <w:rsid w:val="004044A3"/>
    <w:rPr>
      <w:color w:val="954F72"/>
      <w:u w:val="single"/>
    </w:rPr>
  </w:style>
  <w:style w:type="character" w:customStyle="1" w:styleId="Heading1Char">
    <w:name w:val="Heading 1 Char"/>
    <w:link w:val="Heading1"/>
    <w:uiPriority w:val="9"/>
    <w:rsid w:val="002B1FD4"/>
    <w:rPr>
      <w:rFonts w:ascii="Arial" w:eastAsia="Cambria" w:hAnsi="Arial" w:cs="Arial"/>
      <w:b/>
      <w:sz w:val="24"/>
      <w:szCs w:val="28"/>
    </w:rPr>
  </w:style>
  <w:style w:type="character" w:customStyle="1" w:styleId="A5">
    <w:name w:val="A5"/>
    <w:rsid w:val="0053222A"/>
    <w:rPr>
      <w:rFonts w:cs="Arial"/>
      <w:color w:val="221E1F"/>
    </w:rPr>
  </w:style>
  <w:style w:type="character" w:customStyle="1" w:styleId="UnresolvedMention1">
    <w:name w:val="Unresolved Mention1"/>
    <w:basedOn w:val="DefaultParagraphFont"/>
    <w:uiPriority w:val="99"/>
    <w:semiHidden/>
    <w:unhideWhenUsed/>
    <w:rsid w:val="002B1FD4"/>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styleId="BookTitle">
    <w:name w:val="Book Title"/>
    <w:basedOn w:val="DefaultParagraphFont"/>
    <w:uiPriority w:val="33"/>
    <w:qFormat/>
    <w:rsid w:val="002C6AC2"/>
    <w:rPr>
      <w:b/>
      <w:bCs/>
      <w:i/>
      <w:iCs/>
      <w:spacing w:val="5"/>
    </w:rPr>
  </w:style>
  <w:style w:type="character" w:styleId="Strong">
    <w:name w:val="Strong"/>
    <w:basedOn w:val="DefaultParagraphFont"/>
    <w:uiPriority w:val="22"/>
    <w:qFormat/>
    <w:rsid w:val="009626DA"/>
    <w:rPr>
      <w:b/>
      <w:bCs/>
    </w:rPr>
  </w:style>
  <w:style w:type="paragraph" w:styleId="Revision">
    <w:name w:val="Revision"/>
    <w:hidden/>
    <w:uiPriority w:val="99"/>
    <w:semiHidden/>
    <w:rsid w:val="00587431"/>
    <w:rPr>
      <w:rFonts w:ascii="Arial" w:eastAsia="Cambria" w:hAnsi="Arial"/>
      <w:sz w:val="24"/>
      <w:szCs w:val="24"/>
    </w:rPr>
  </w:style>
  <w:style w:type="character" w:styleId="UnresolvedMention">
    <w:name w:val="Unresolved Mention"/>
    <w:basedOn w:val="DefaultParagraphFont"/>
    <w:uiPriority w:val="99"/>
    <w:semiHidden/>
    <w:unhideWhenUsed/>
    <w:rsid w:val="001607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509768">
      <w:bodyDiv w:val="1"/>
      <w:marLeft w:val="0"/>
      <w:marRight w:val="0"/>
      <w:marTop w:val="0"/>
      <w:marBottom w:val="0"/>
      <w:divBdr>
        <w:top w:val="none" w:sz="0" w:space="0" w:color="auto"/>
        <w:left w:val="none" w:sz="0" w:space="0" w:color="auto"/>
        <w:bottom w:val="none" w:sz="0" w:space="0" w:color="auto"/>
        <w:right w:val="none" w:sz="0" w:space="0" w:color="auto"/>
      </w:divBdr>
    </w:div>
    <w:div w:id="1237131148">
      <w:bodyDiv w:val="1"/>
      <w:marLeft w:val="0"/>
      <w:marRight w:val="0"/>
      <w:marTop w:val="0"/>
      <w:marBottom w:val="0"/>
      <w:divBdr>
        <w:top w:val="none" w:sz="0" w:space="0" w:color="auto"/>
        <w:left w:val="none" w:sz="0" w:space="0" w:color="auto"/>
        <w:bottom w:val="none" w:sz="0" w:space="0" w:color="auto"/>
        <w:right w:val="none" w:sz="0" w:space="0" w:color="auto"/>
      </w:divBdr>
    </w:div>
    <w:div w:id="1359552352">
      <w:bodyDiv w:val="1"/>
      <w:marLeft w:val="0"/>
      <w:marRight w:val="0"/>
      <w:marTop w:val="0"/>
      <w:marBottom w:val="0"/>
      <w:divBdr>
        <w:top w:val="none" w:sz="0" w:space="0" w:color="auto"/>
        <w:left w:val="none" w:sz="0" w:space="0" w:color="auto"/>
        <w:bottom w:val="none" w:sz="0" w:space="0" w:color="auto"/>
        <w:right w:val="none" w:sz="0" w:space="0" w:color="auto"/>
      </w:divBdr>
      <w:divsChild>
        <w:div w:id="1146778030">
          <w:marLeft w:val="825"/>
          <w:marRight w:val="825"/>
          <w:marTop w:val="285"/>
          <w:marBottom w:val="0"/>
          <w:divBdr>
            <w:top w:val="none" w:sz="0" w:space="0" w:color="auto"/>
            <w:left w:val="none" w:sz="0" w:space="0" w:color="auto"/>
            <w:bottom w:val="none" w:sz="0" w:space="0" w:color="auto"/>
            <w:right w:val="none" w:sz="0" w:space="0" w:color="auto"/>
          </w:divBdr>
          <w:divsChild>
            <w:div w:id="2030712397">
              <w:marLeft w:val="0"/>
              <w:marRight w:val="0"/>
              <w:marTop w:val="0"/>
              <w:marBottom w:val="240"/>
              <w:divBdr>
                <w:top w:val="single" w:sz="36" w:space="0" w:color="663300"/>
                <w:left w:val="single" w:sz="6" w:space="0" w:color="663300"/>
                <w:bottom w:val="single" w:sz="6" w:space="0" w:color="663300"/>
                <w:right w:val="single" w:sz="6" w:space="0" w:color="663300"/>
              </w:divBdr>
              <w:divsChild>
                <w:div w:id="45301104">
                  <w:marLeft w:val="0"/>
                  <w:marRight w:val="0"/>
                  <w:marTop w:val="0"/>
                  <w:marBottom w:val="0"/>
                  <w:divBdr>
                    <w:top w:val="none" w:sz="0" w:space="0" w:color="auto"/>
                    <w:left w:val="none" w:sz="0" w:space="0" w:color="auto"/>
                    <w:bottom w:val="none" w:sz="0" w:space="0" w:color="auto"/>
                    <w:right w:val="none" w:sz="0" w:space="0" w:color="auto"/>
                  </w:divBdr>
                </w:div>
                <w:div w:id="186701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startingsmarter.org/" TargetMode="External"/><Relationship Id="rId3" Type="http://schemas.openxmlformats.org/officeDocument/2006/relationships/settings" Target="settings.xml"/><Relationship Id="rId7" Type="http://schemas.openxmlformats.org/officeDocument/2006/relationships/hyperlink" Target="http://www.caaspp.org/practice-and-training/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de.ca.gov/ta/tg/ca/parentguidetounderstand.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5</Words>
  <Characters>1967</Characters>
  <Application>Microsoft Office Word</Application>
  <DocSecurity>0</DocSecurity>
  <Lines>16</Lines>
  <Paragraphs>4</Paragraphs>
  <ScaleCrop>false</ScaleCrop>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3-12-15T17:58:00Z</dcterms:created>
  <dcterms:modified xsi:type="dcterms:W3CDTF">2023-12-15T17:58:00Z</dcterms:modified>
  <dc:language/>
</cp:coreProperties>
</file>